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5B12A0" w14:textId="77777777" w:rsidR="00361235" w:rsidRPr="00B57CAF" w:rsidRDefault="00361235" w:rsidP="00361235">
      <w:pPr>
        <w:contextualSpacing/>
        <w:jc w:val="center"/>
        <w:rPr>
          <w:rFonts w:ascii="Georgia" w:eastAsia="Calibri" w:hAnsi="Georgia" w:cs="Arial"/>
        </w:rPr>
      </w:pPr>
    </w:p>
    <w:p w14:paraId="33E6411F" w14:textId="77777777" w:rsidR="00361235" w:rsidRPr="00B57CAF" w:rsidRDefault="00361235" w:rsidP="00361235">
      <w:pPr>
        <w:contextualSpacing/>
        <w:jc w:val="center"/>
        <w:rPr>
          <w:rFonts w:ascii="Georgia" w:eastAsia="Calibri" w:hAnsi="Georgia" w:cs="Arial"/>
        </w:rPr>
      </w:pPr>
    </w:p>
    <w:p w14:paraId="235CFE90"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419E9E1F" w14:textId="7DD669BD"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2616F0">
        <w:rPr>
          <w:rFonts w:eastAsia="Calibri"/>
          <w:sz w:val="40"/>
          <w:szCs w:val="28"/>
        </w:rPr>
        <w:t>8</w:t>
      </w:r>
    </w:p>
    <w:p w14:paraId="7D24F3DC" w14:textId="77777777" w:rsidR="00B66FB9" w:rsidRPr="00361235" w:rsidRDefault="00B66FB9" w:rsidP="00B66FB9">
      <w:pPr>
        <w:pStyle w:val="Title"/>
        <w:rPr>
          <w:b w:val="0"/>
          <w:sz w:val="24"/>
        </w:rPr>
      </w:pPr>
    </w:p>
    <w:p w14:paraId="0DAC2EA5" w14:textId="2AEE4FEE" w:rsidR="00B66FB9" w:rsidRPr="00361235" w:rsidRDefault="002616F0" w:rsidP="00B66FB9">
      <w:pPr>
        <w:pStyle w:val="Title"/>
      </w:pPr>
      <w:r>
        <w:t>System of Linear Equation</w:t>
      </w:r>
    </w:p>
    <w:p w14:paraId="21861CD3" w14:textId="77777777" w:rsidR="00B66FB9" w:rsidRDefault="00B66FB9" w:rsidP="00B66FB9">
      <w:pPr>
        <w:pBdr>
          <w:bottom w:val="single" w:sz="12" w:space="1" w:color="auto"/>
        </w:pBdr>
        <w:rPr>
          <w:rFonts w:eastAsia="Calibri"/>
        </w:rPr>
      </w:pPr>
    </w:p>
    <w:p w14:paraId="310C9CED" w14:textId="77777777" w:rsidR="00B66FB9" w:rsidRPr="00EA55B5" w:rsidRDefault="00B66FB9" w:rsidP="00B66FB9">
      <w:pPr>
        <w:contextualSpacing/>
        <w:rPr>
          <w:szCs w:val="32"/>
        </w:rPr>
      </w:pPr>
    </w:p>
    <w:p w14:paraId="4BECF482" w14:textId="77777777" w:rsidR="00B66FB9" w:rsidRPr="00EA55B5" w:rsidRDefault="00B66FB9" w:rsidP="00B66FB9">
      <w:pPr>
        <w:contextualSpacing/>
        <w:jc w:val="center"/>
        <w:rPr>
          <w:rFonts w:eastAsia="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6FB9" w:rsidRPr="00EA55B5" w14:paraId="4320534C" w14:textId="77777777" w:rsidTr="0039622E">
        <w:tc>
          <w:tcPr>
            <w:tcW w:w="4508" w:type="dxa"/>
          </w:tcPr>
          <w:p w14:paraId="5C6CF2D8" w14:textId="77777777" w:rsidR="00B66FB9" w:rsidRPr="00EA55B5" w:rsidRDefault="00B66FB9" w:rsidP="0039622E">
            <w:pPr>
              <w:contextualSpacing/>
              <w:rPr>
                <w:rFonts w:eastAsia="Calibri"/>
                <w:i/>
              </w:rPr>
            </w:pPr>
            <w:r w:rsidRPr="00EA55B5">
              <w:rPr>
                <w:rFonts w:eastAsia="Calibri"/>
                <w:i/>
              </w:rPr>
              <w:t>Submitted by:</w:t>
            </w:r>
          </w:p>
        </w:tc>
        <w:tc>
          <w:tcPr>
            <w:tcW w:w="4508" w:type="dxa"/>
          </w:tcPr>
          <w:p w14:paraId="5AAD3D95" w14:textId="77777777" w:rsidR="00B66FB9" w:rsidRPr="00EA55B5" w:rsidRDefault="00B66FB9" w:rsidP="0039622E">
            <w:pPr>
              <w:contextualSpacing/>
              <w:jc w:val="right"/>
              <w:rPr>
                <w:rFonts w:eastAsia="Calibri"/>
                <w:i/>
              </w:rPr>
            </w:pPr>
            <w:r w:rsidRPr="00EA55B5">
              <w:rPr>
                <w:rFonts w:eastAsia="Calibri"/>
                <w:i/>
              </w:rPr>
              <w:t>Instructor:</w:t>
            </w:r>
          </w:p>
        </w:tc>
      </w:tr>
      <w:tr w:rsidR="00B66FB9" w:rsidRPr="00EA55B5" w14:paraId="2C6DBE85" w14:textId="77777777" w:rsidTr="0039622E">
        <w:tc>
          <w:tcPr>
            <w:tcW w:w="4508" w:type="dxa"/>
          </w:tcPr>
          <w:p w14:paraId="46EFDE16" w14:textId="2E6FD2EF" w:rsidR="00B66FB9" w:rsidRPr="00EA55B5" w:rsidRDefault="002616F0" w:rsidP="0039622E">
            <w:pPr>
              <w:contextualSpacing/>
            </w:pPr>
            <w:r>
              <w:rPr>
                <w:rFonts w:eastAsia="Calibri"/>
              </w:rPr>
              <w:t>Sustento, Myke Alvin E.</w:t>
            </w:r>
          </w:p>
          <w:p w14:paraId="7B27CA2E" w14:textId="77777777" w:rsidR="00B66FB9" w:rsidRPr="00EA55B5" w:rsidRDefault="00B66FB9" w:rsidP="0039622E">
            <w:pPr>
              <w:contextualSpacing/>
              <w:rPr>
                <w:rFonts w:eastAsia="Calibri"/>
                <w:b/>
              </w:rPr>
            </w:pPr>
          </w:p>
        </w:tc>
        <w:tc>
          <w:tcPr>
            <w:tcW w:w="4508" w:type="dxa"/>
          </w:tcPr>
          <w:p w14:paraId="40843EE5" w14:textId="77777777" w:rsidR="00B66FB9" w:rsidRPr="00EA55B5" w:rsidRDefault="00B66FB9" w:rsidP="0039622E">
            <w:pPr>
              <w:contextualSpacing/>
              <w:jc w:val="right"/>
              <w:rPr>
                <w:rFonts w:eastAsia="Calibri"/>
              </w:rPr>
            </w:pPr>
            <w:r w:rsidRPr="00EA55B5">
              <w:rPr>
                <w:rFonts w:eastAsia="Calibri"/>
              </w:rPr>
              <w:t>Engr. Dylan Josh D. Lopez</w:t>
            </w:r>
          </w:p>
        </w:tc>
      </w:tr>
    </w:tbl>
    <w:p w14:paraId="0932BA4E" w14:textId="12FBDCC4" w:rsidR="00B66FB9" w:rsidRDefault="00B66FB9" w:rsidP="00B66FB9">
      <w:pPr>
        <w:contextualSpacing/>
        <w:jc w:val="center"/>
        <w:rPr>
          <w:rFonts w:eastAsia="Calibri"/>
          <w:b/>
        </w:rPr>
      </w:pPr>
    </w:p>
    <w:p w14:paraId="6350F8AF" w14:textId="3461353B" w:rsidR="002616F0" w:rsidRDefault="002616F0" w:rsidP="00B66FB9">
      <w:pPr>
        <w:contextualSpacing/>
        <w:jc w:val="center"/>
        <w:rPr>
          <w:rFonts w:eastAsia="Calibri"/>
          <w:b/>
        </w:rPr>
      </w:pPr>
    </w:p>
    <w:p w14:paraId="1043E23E" w14:textId="174B14C8" w:rsidR="002616F0" w:rsidRDefault="002616F0" w:rsidP="00B66FB9">
      <w:pPr>
        <w:contextualSpacing/>
        <w:jc w:val="center"/>
        <w:rPr>
          <w:rFonts w:eastAsia="Calibri"/>
          <w:b/>
        </w:rPr>
      </w:pPr>
    </w:p>
    <w:p w14:paraId="3668EF3C" w14:textId="77777777" w:rsidR="002616F0" w:rsidRDefault="002616F0" w:rsidP="00B66FB9">
      <w:pPr>
        <w:contextualSpacing/>
        <w:jc w:val="center"/>
        <w:rPr>
          <w:rFonts w:eastAsia="Calibri"/>
          <w:b/>
        </w:rPr>
      </w:pPr>
    </w:p>
    <w:p w14:paraId="7A21E879" w14:textId="77777777" w:rsidR="00B66FB9" w:rsidRDefault="00B66FB9" w:rsidP="00B66FB9">
      <w:pPr>
        <w:contextualSpacing/>
        <w:jc w:val="center"/>
        <w:rPr>
          <w:rFonts w:eastAsia="Calibri"/>
          <w:b/>
        </w:rPr>
      </w:pPr>
    </w:p>
    <w:p w14:paraId="01E05542" w14:textId="77777777" w:rsidR="00B66FB9" w:rsidRDefault="00B66FB9" w:rsidP="00B66FB9">
      <w:pPr>
        <w:contextualSpacing/>
        <w:jc w:val="center"/>
        <w:rPr>
          <w:rFonts w:eastAsia="Calibri"/>
          <w:b/>
        </w:rPr>
      </w:pPr>
    </w:p>
    <w:p w14:paraId="16337CA7" w14:textId="77777777" w:rsidR="00B66FB9" w:rsidRDefault="00B66FB9" w:rsidP="00B66FB9">
      <w:pPr>
        <w:contextualSpacing/>
        <w:jc w:val="center"/>
        <w:rPr>
          <w:rFonts w:eastAsia="Calibri"/>
          <w:b/>
        </w:rPr>
      </w:pPr>
    </w:p>
    <w:p w14:paraId="5041C492" w14:textId="2F6C1453" w:rsidR="00B66FB9" w:rsidRPr="00606305" w:rsidRDefault="002616F0" w:rsidP="00B66FB9">
      <w:pPr>
        <w:contextualSpacing/>
        <w:jc w:val="center"/>
        <w:rPr>
          <w:rFonts w:eastAsia="Calibri"/>
        </w:rPr>
      </w:pPr>
      <w:r>
        <w:rPr>
          <w:rFonts w:eastAsia="Calibri"/>
        </w:rPr>
        <w:t>December 23</w:t>
      </w:r>
      <w:r w:rsidR="00B66FB9" w:rsidRPr="00606305">
        <w:rPr>
          <w:rFonts w:eastAsia="Calibri"/>
        </w:rPr>
        <w:t xml:space="preserve">, </w:t>
      </w:r>
      <w:r>
        <w:rPr>
          <w:rFonts w:eastAsia="Calibri"/>
        </w:rPr>
        <w:t>2000</w:t>
      </w:r>
    </w:p>
    <w:p w14:paraId="061F04D6" w14:textId="77777777" w:rsidR="00B66FB9" w:rsidRPr="00B57CAF" w:rsidRDefault="00B66FB9" w:rsidP="00B66FB9">
      <w:pPr>
        <w:rPr>
          <w:rFonts w:ascii="Georgia" w:hAnsi="Georgia" w:cs="Arial"/>
        </w:rPr>
      </w:pPr>
      <w:r w:rsidRPr="00EA55B5">
        <w:br w:type="page"/>
      </w:r>
    </w:p>
    <w:p w14:paraId="6F093984" w14:textId="77777777" w:rsidR="00B66FB9" w:rsidRDefault="00B66FB9" w:rsidP="00B66FB9">
      <w:pPr>
        <w:pStyle w:val="Heading1"/>
      </w:pPr>
      <w:r>
        <w:lastRenderedPageBreak/>
        <w:t>Objectives</w:t>
      </w:r>
    </w:p>
    <w:p w14:paraId="4FF06A7F" w14:textId="7A40905F" w:rsidR="00B66FB9" w:rsidRPr="00606305" w:rsidRDefault="00B66FB9" w:rsidP="003B4E28">
      <w:pPr>
        <w:ind w:firstLine="720"/>
      </w:pPr>
      <w:r>
        <w:t xml:space="preserve">This laboratory activity aims to implement the principles and techniques </w:t>
      </w:r>
      <w:r w:rsidR="003B4E28">
        <w:t xml:space="preserve">of </w:t>
      </w:r>
      <w:r w:rsidR="00C26B31">
        <w:t xml:space="preserve">a </w:t>
      </w:r>
      <w:r w:rsidR="00C3455B">
        <w:t>system of linear equation</w:t>
      </w:r>
      <w:r w:rsidR="00C26B31">
        <w:t>s</w:t>
      </w:r>
      <w:r w:rsidR="00C3455B">
        <w:t xml:space="preserve"> using </w:t>
      </w:r>
      <w:r w:rsidR="003B6344">
        <w:t xml:space="preserve">various linear algebra techniques and python programming specifically the </w:t>
      </w:r>
      <w:r w:rsidR="00C26B31">
        <w:t>NumP</w:t>
      </w:r>
      <w:r w:rsidR="003B6344">
        <w:t>y library</w:t>
      </w:r>
      <w:r w:rsidR="00C3455B">
        <w:t>.</w:t>
      </w:r>
    </w:p>
    <w:p w14:paraId="5532798E" w14:textId="77777777" w:rsidR="00B66FB9" w:rsidRDefault="00B66FB9" w:rsidP="00B66FB9">
      <w:pPr>
        <w:pStyle w:val="Heading1"/>
      </w:pPr>
      <w:r>
        <w:t>Methods</w:t>
      </w:r>
    </w:p>
    <w:p w14:paraId="61BD6C59" w14:textId="049A0FF8" w:rsidR="005A5B34" w:rsidRDefault="00BA1181" w:rsidP="008F3608">
      <w:pPr>
        <w:pStyle w:val="ListParagraph"/>
        <w:ind w:left="0"/>
        <w:jc w:val="both"/>
      </w:pPr>
      <w:r>
        <w:tab/>
        <w:t xml:space="preserve">The deliverables of the activity </w:t>
      </w:r>
      <w:r w:rsidR="00C26B31">
        <w:t>are</w:t>
      </w:r>
      <w:r>
        <w:t xml:space="preserve"> </w:t>
      </w:r>
      <w:r w:rsidR="00F675BD">
        <w:t xml:space="preserve">to solve </w:t>
      </w:r>
      <w:r w:rsidR="00C26B31">
        <w:t xml:space="preserve">a </w:t>
      </w:r>
      <w:r w:rsidR="00F675BD">
        <w:t>system of linear equation</w:t>
      </w:r>
      <w:r w:rsidR="00C26B31">
        <w:t>s</w:t>
      </w:r>
      <w:r w:rsidR="00F675BD">
        <w:t xml:space="preserve"> using various linear algebra techniques and python programming.</w:t>
      </w:r>
      <w:r w:rsidR="000C0CFF">
        <w:t xml:space="preserve"> In order to achieve the deliverables,</w:t>
      </w:r>
      <w:r w:rsidR="00F675BD">
        <w:t xml:space="preserve"> </w:t>
      </w:r>
      <w:r w:rsidR="000C0CFF">
        <w:t xml:space="preserve">the practices of the activity consists of using the </w:t>
      </w:r>
      <w:r w:rsidR="00C26B31">
        <w:t>NumP</w:t>
      </w:r>
      <w:r w:rsidR="000C0CFF">
        <w:t xml:space="preserve">y library specifically the </w:t>
      </w:r>
      <w:proofErr w:type="spellStart"/>
      <w:r w:rsidR="000C0CFF">
        <w:t>np.array</w:t>
      </w:r>
      <w:proofErr w:type="spellEnd"/>
      <w:r w:rsidR="000C0CFF">
        <w:t xml:space="preserve">(), </w:t>
      </w:r>
      <w:proofErr w:type="spellStart"/>
      <w:r w:rsidR="000C0CFF">
        <w:t>np.linalg.inv</w:t>
      </w:r>
      <w:proofErr w:type="spellEnd"/>
      <w:r w:rsidR="000C0CFF">
        <w:t xml:space="preserve">(), and </w:t>
      </w:r>
      <w:proofErr w:type="spellStart"/>
      <w:r w:rsidR="000C0CFF">
        <w:t>np.linalg.solve</w:t>
      </w:r>
      <w:proofErr w:type="spellEnd"/>
      <w:r w:rsidR="000C0CFF">
        <w:t>().</w:t>
      </w:r>
      <w:r w:rsidR="002814DA">
        <w:t xml:space="preserve"> </w:t>
      </w:r>
      <w:proofErr w:type="spellStart"/>
      <w:r w:rsidR="002814DA">
        <w:t>Np.array</w:t>
      </w:r>
      <w:proofErr w:type="spellEnd"/>
      <w:r w:rsidR="002814DA">
        <w:t>() was used to create an array [1] which would represent the equations</w:t>
      </w:r>
      <w:r w:rsidR="00CD03AE">
        <w:t xml:space="preserve"> and matrixes</w:t>
      </w:r>
      <w:r w:rsidR="002814DA">
        <w:t xml:space="preserve">, </w:t>
      </w:r>
      <w:proofErr w:type="spellStart"/>
      <w:r w:rsidR="002814DA">
        <w:t>np.lina</w:t>
      </w:r>
      <w:r w:rsidR="007B72A2">
        <w:t>l</w:t>
      </w:r>
      <w:r w:rsidR="002814DA">
        <w:t>g.inv</w:t>
      </w:r>
      <w:proofErr w:type="spellEnd"/>
      <w:r w:rsidR="002814DA">
        <w:t>()</w:t>
      </w:r>
      <w:r w:rsidR="00F23F2A">
        <w:t xml:space="preserve"> was used to compute the </w:t>
      </w:r>
      <w:r w:rsidR="00F23F2A" w:rsidRPr="00F23F2A">
        <w:t>multiplicative inverse of a matrix</w:t>
      </w:r>
      <w:r w:rsidR="00F23F2A">
        <w:t xml:space="preserve"> [2]</w:t>
      </w:r>
      <w:r w:rsidR="00CD03AE">
        <w:t xml:space="preserve"> which would give us the identity matrix multipl</w:t>
      </w:r>
      <w:r w:rsidR="00C26B31">
        <w:t>i</w:t>
      </w:r>
      <w:r w:rsidR="00CD03AE">
        <w:t xml:space="preserve">ed by the original matrix, and </w:t>
      </w:r>
      <w:proofErr w:type="spellStart"/>
      <w:r w:rsidR="00CD03AE">
        <w:t>np.linalg.solve</w:t>
      </w:r>
      <w:proofErr w:type="spellEnd"/>
      <w:r w:rsidR="00CD03AE">
        <w:t>() was used to</w:t>
      </w:r>
      <w:r w:rsidR="007E3C2C">
        <w:t xml:space="preserve"> solve a system of linear </w:t>
      </w:r>
      <w:r w:rsidR="00AE4AC8">
        <w:t>matrix</w:t>
      </w:r>
      <w:r w:rsidR="007E3C2C">
        <w:t xml:space="preserve"> equation [3]</w:t>
      </w:r>
      <w:r w:rsidR="002D1B78">
        <w:t>.</w:t>
      </w:r>
      <w:r w:rsidR="007B72A2">
        <w:t xml:space="preserve"> </w:t>
      </w:r>
    </w:p>
    <w:p w14:paraId="1F656082" w14:textId="6809271D" w:rsidR="00B66FB9" w:rsidRDefault="00B66FB9" w:rsidP="00B66FB9">
      <w:pPr>
        <w:pStyle w:val="Heading1"/>
      </w:pPr>
      <w:r>
        <w:t>Results</w:t>
      </w:r>
    </w:p>
    <w:p w14:paraId="422E6E9C" w14:textId="2B878D1C" w:rsidR="008F3608" w:rsidRDefault="008F3608" w:rsidP="008F3608">
      <w:r w:rsidRPr="008F3608">
        <w:rPr>
          <w:noProof/>
        </w:rPr>
        <w:drawing>
          <wp:inline distT="0" distB="0" distL="0" distR="0" wp14:anchorId="1E12BC3C" wp14:editId="42EA2483">
            <wp:extent cx="5731510" cy="131826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318260"/>
                    </a:xfrm>
                    <a:prstGeom prst="rect">
                      <a:avLst/>
                    </a:prstGeom>
                  </pic:spPr>
                </pic:pic>
              </a:graphicData>
            </a:graphic>
          </wp:inline>
        </w:drawing>
      </w:r>
    </w:p>
    <w:p w14:paraId="631681C0" w14:textId="28A1E34F" w:rsidR="008F3608" w:rsidRDefault="008F3608" w:rsidP="008F3608">
      <w:pPr>
        <w:pStyle w:val="Caption"/>
        <w:jc w:val="center"/>
      </w:pPr>
      <w:r w:rsidRPr="008F3608">
        <w:t xml:space="preserve">Figure </w:t>
      </w:r>
      <w:fldSimple w:instr=" SEQ Figure \* ARABIC ">
        <w:r w:rsidRPr="008F3608">
          <w:rPr>
            <w:noProof/>
          </w:rPr>
          <w:t>1</w:t>
        </w:r>
      </w:fldSimple>
      <w:r w:rsidRPr="008F3608">
        <w:t xml:space="preserve"> </w:t>
      </w:r>
      <w:r>
        <w:t>Exercise Requirement</w:t>
      </w:r>
    </w:p>
    <w:p w14:paraId="0CB2980D" w14:textId="4EAD689B" w:rsidR="008F3608" w:rsidRDefault="008F3608" w:rsidP="008E1AF4">
      <w:pPr>
        <w:jc w:val="both"/>
      </w:pPr>
      <w:r>
        <w:tab/>
        <w:t>Figure 1 shows the instructions on what to do for the exercise in laboratory 8. There are 2 exercises to be done and both of them ha</w:t>
      </w:r>
      <w:r w:rsidR="00C26B31">
        <w:t>ve</w:t>
      </w:r>
      <w:r>
        <w:t xml:space="preserve"> an objective of getting the system of </w:t>
      </w:r>
      <w:r w:rsidR="00C26B31">
        <w:t xml:space="preserve">the </w:t>
      </w:r>
      <w:r>
        <w:t>linear equation but the 1</w:t>
      </w:r>
      <w:r w:rsidRPr="008F3608">
        <w:rPr>
          <w:vertAlign w:val="superscript"/>
        </w:rPr>
        <w:t>st</w:t>
      </w:r>
      <w:r>
        <w:t xml:space="preserve"> exercise uses the inverse equation while the 2</w:t>
      </w:r>
      <w:r w:rsidRPr="008F3608">
        <w:rPr>
          <w:vertAlign w:val="superscript"/>
        </w:rPr>
        <w:t>nd</w:t>
      </w:r>
      <w:r>
        <w:t xml:space="preserve"> exercise uses the </w:t>
      </w:r>
      <w:proofErr w:type="spellStart"/>
      <w:r>
        <w:t>np.linalg.solve</w:t>
      </w:r>
      <w:proofErr w:type="spellEnd"/>
      <w:r>
        <w:t>() function.</w:t>
      </w:r>
    </w:p>
    <w:p w14:paraId="28A7E2A5" w14:textId="7DC828E2" w:rsidR="002F418B" w:rsidRDefault="002F418B" w:rsidP="008E1AF4">
      <w:pPr>
        <w:jc w:val="both"/>
      </w:pPr>
      <w:r w:rsidRPr="002F418B">
        <w:rPr>
          <w:noProof/>
        </w:rPr>
        <w:drawing>
          <wp:inline distT="0" distB="0" distL="0" distR="0" wp14:anchorId="4CF5FF26" wp14:editId="462E6AE8">
            <wp:extent cx="5731510" cy="133731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337310"/>
                    </a:xfrm>
                    <a:prstGeom prst="rect">
                      <a:avLst/>
                    </a:prstGeom>
                  </pic:spPr>
                </pic:pic>
              </a:graphicData>
            </a:graphic>
          </wp:inline>
        </w:drawing>
      </w:r>
    </w:p>
    <w:p w14:paraId="3FD424EA" w14:textId="2EBEDE97" w:rsidR="002F418B" w:rsidRDefault="002F418B" w:rsidP="002F418B">
      <w:pPr>
        <w:pStyle w:val="Caption"/>
        <w:jc w:val="center"/>
      </w:pPr>
      <w:r w:rsidRPr="008F3608">
        <w:t xml:space="preserve">Figure </w:t>
      </w:r>
      <w:r>
        <w:t>2</w:t>
      </w:r>
      <w:r w:rsidRPr="008F3608">
        <w:t xml:space="preserve"> </w:t>
      </w:r>
      <w:r w:rsidR="001A6782">
        <w:t xml:space="preserve">Real Life </w:t>
      </w:r>
      <w:r>
        <w:t>Example Details</w:t>
      </w:r>
    </w:p>
    <w:p w14:paraId="02D567CE" w14:textId="3539F94E" w:rsidR="002F418B" w:rsidRPr="008F3608" w:rsidRDefault="004A58F8" w:rsidP="008E1AF4">
      <w:pPr>
        <w:jc w:val="both"/>
      </w:pPr>
      <w:r>
        <w:lastRenderedPageBreak/>
        <w:tab/>
        <w:t xml:space="preserve">Figure 2 shows an example of </w:t>
      </w:r>
      <w:r w:rsidR="00C26B31">
        <w:t xml:space="preserve">a </w:t>
      </w:r>
      <w:r>
        <w:t>system of linear equation</w:t>
      </w:r>
      <w:r w:rsidR="00C26B31">
        <w:t>s</w:t>
      </w:r>
      <w:r>
        <w:t xml:space="preserve">. It is about the spicy chicken </w:t>
      </w:r>
      <w:proofErr w:type="spellStart"/>
      <w:r>
        <w:t>inasal</w:t>
      </w:r>
      <w:proofErr w:type="spellEnd"/>
      <w:r>
        <w:t xml:space="preserve"> in </w:t>
      </w:r>
      <w:proofErr w:type="spellStart"/>
      <w:r>
        <w:t>Mang</w:t>
      </w:r>
      <w:proofErr w:type="spellEnd"/>
      <w:r>
        <w:t xml:space="preserve"> </w:t>
      </w:r>
      <w:proofErr w:type="spellStart"/>
      <w:r>
        <w:t>Inasal</w:t>
      </w:r>
      <w:proofErr w:type="spellEnd"/>
      <w:r>
        <w:t xml:space="preserve">. It asks what is the price of the chicken and the rice in the </w:t>
      </w:r>
      <w:proofErr w:type="spellStart"/>
      <w:r>
        <w:t>unli</w:t>
      </w:r>
      <w:proofErr w:type="spellEnd"/>
      <w:r>
        <w:t xml:space="preserve"> rice order and is it better to order the </w:t>
      </w:r>
      <w:proofErr w:type="spellStart"/>
      <w:r>
        <w:t>unli</w:t>
      </w:r>
      <w:proofErr w:type="spellEnd"/>
      <w:r>
        <w:t xml:space="preserve"> rice order instead of the solo order.</w:t>
      </w:r>
    </w:p>
    <w:p w14:paraId="0A3D24A5" w14:textId="2F6DB477" w:rsidR="008F3608" w:rsidRDefault="008E1AF4" w:rsidP="008F3608">
      <w:pPr>
        <w:jc w:val="center"/>
      </w:pPr>
      <w:r w:rsidRPr="008E1AF4">
        <w:rPr>
          <w:noProof/>
        </w:rPr>
        <w:drawing>
          <wp:inline distT="0" distB="0" distL="0" distR="0" wp14:anchorId="6E92EB8C" wp14:editId="15635C03">
            <wp:extent cx="2276793" cy="1352739"/>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76793" cy="1352739"/>
                    </a:xfrm>
                    <a:prstGeom prst="rect">
                      <a:avLst/>
                    </a:prstGeom>
                  </pic:spPr>
                </pic:pic>
              </a:graphicData>
            </a:graphic>
          </wp:inline>
        </w:drawing>
      </w:r>
    </w:p>
    <w:p w14:paraId="7BC6C81D" w14:textId="78200125" w:rsidR="008E1AF4" w:rsidRDefault="008E1AF4" w:rsidP="008E1AF4">
      <w:pPr>
        <w:pStyle w:val="Caption"/>
        <w:jc w:val="center"/>
      </w:pPr>
      <w:r w:rsidRPr="008F3608">
        <w:t xml:space="preserve">Figure </w:t>
      </w:r>
      <w:r w:rsidR="002F418B">
        <w:t>3</w:t>
      </w:r>
      <w:r w:rsidRPr="008F3608">
        <w:t xml:space="preserve"> </w:t>
      </w:r>
      <w:r>
        <w:t>Linear Equation for the Exercise</w:t>
      </w:r>
    </w:p>
    <w:p w14:paraId="1C30031A" w14:textId="76B928AC" w:rsidR="00C25A07" w:rsidRDefault="008E1AF4" w:rsidP="00C12386">
      <w:pPr>
        <w:jc w:val="both"/>
      </w:pPr>
      <w:r>
        <w:tab/>
      </w:r>
      <w:r w:rsidR="00AB3EE9">
        <w:t xml:space="preserve">Figure </w:t>
      </w:r>
      <w:r w:rsidR="002F418B">
        <w:t>3</w:t>
      </w:r>
      <w:r w:rsidR="00AB3EE9">
        <w:t xml:space="preserve"> shows the linear equation that will be used for the exercises. </w:t>
      </w:r>
      <m:oMath>
        <m:r>
          <w:rPr>
            <w:rFonts w:ascii="Cambria Math" w:hAnsi="Cambria Math"/>
          </w:rPr>
          <m:t>x</m:t>
        </m:r>
      </m:oMath>
      <w:r w:rsidR="002F418B">
        <w:t xml:space="preserve"> represents the chicken </w:t>
      </w:r>
      <w:r w:rsidR="00C12386">
        <w:t xml:space="preserve">which has a quantity of one for both solo and </w:t>
      </w:r>
      <w:proofErr w:type="spellStart"/>
      <w:r w:rsidR="00C12386">
        <w:t>unli</w:t>
      </w:r>
      <w:proofErr w:type="spellEnd"/>
      <w:r w:rsidR="00C12386">
        <w:t xml:space="preserve"> order while </w:t>
      </w:r>
      <m:oMath>
        <m:r>
          <w:rPr>
            <w:rFonts w:ascii="Cambria Math" w:hAnsi="Cambria Math"/>
          </w:rPr>
          <m:t>y</m:t>
        </m:r>
      </m:oMath>
      <w:r w:rsidR="00C12386">
        <w:t xml:space="preserve"> represents the cup of rice which has a quantity of 1 for the solo order and a quantity of 4 for the solo order. The constants on the right side of the </w:t>
      </w:r>
      <w:r w:rsidR="00F71A27">
        <w:t>equation</w:t>
      </w:r>
      <w:r w:rsidR="00C12386">
        <w:t xml:space="preserve"> </w:t>
      </w:r>
      <w:r w:rsidR="00C26B31">
        <w:t>are</w:t>
      </w:r>
      <w:r w:rsidR="00C12386">
        <w:t xml:space="preserve"> the price </w:t>
      </w:r>
      <w:r w:rsidR="0060393A">
        <w:t xml:space="preserve">of the orders </w:t>
      </w:r>
      <w:r w:rsidR="00C12386">
        <w:t>which is 99 pesos for the solo order while 115</w:t>
      </w:r>
      <w:r w:rsidR="00EC1A33">
        <w:t xml:space="preserve"> pesos</w:t>
      </w:r>
      <w:r w:rsidR="00C12386">
        <w:t xml:space="preserve"> for the </w:t>
      </w:r>
      <w:proofErr w:type="spellStart"/>
      <w:r w:rsidR="00C12386">
        <w:t>unli</w:t>
      </w:r>
      <w:proofErr w:type="spellEnd"/>
      <w:r w:rsidR="00C12386">
        <w:t xml:space="preserve"> order</w:t>
      </w:r>
      <w:r w:rsidR="00F71A27">
        <w:t>.</w:t>
      </w:r>
    </w:p>
    <w:p w14:paraId="1EB10D14" w14:textId="068D5E28" w:rsidR="008E1AF4" w:rsidRDefault="00C25A07" w:rsidP="00C25A07">
      <w:pPr>
        <w:jc w:val="center"/>
      </w:pPr>
      <w:r w:rsidRPr="00C25A07">
        <w:rPr>
          <w:noProof/>
        </w:rPr>
        <w:drawing>
          <wp:inline distT="0" distB="0" distL="0" distR="0" wp14:anchorId="7861E69D" wp14:editId="5ED91D2E">
            <wp:extent cx="1971950" cy="97168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71950" cy="971686"/>
                    </a:xfrm>
                    <a:prstGeom prst="rect">
                      <a:avLst/>
                    </a:prstGeom>
                  </pic:spPr>
                </pic:pic>
              </a:graphicData>
            </a:graphic>
          </wp:inline>
        </w:drawing>
      </w:r>
    </w:p>
    <w:p w14:paraId="271FADD1" w14:textId="49234B6A" w:rsidR="00C25A07" w:rsidRDefault="00C25A07" w:rsidP="00C25A07">
      <w:pPr>
        <w:pStyle w:val="Caption"/>
        <w:jc w:val="center"/>
      </w:pPr>
      <w:r w:rsidRPr="008F3608">
        <w:t xml:space="preserve">Figure </w:t>
      </w:r>
      <w:r>
        <w:t>4</w:t>
      </w:r>
      <w:r w:rsidRPr="008F3608">
        <w:t xml:space="preserve"> </w:t>
      </w:r>
      <w:r>
        <w:t>Vector Equation for the Exercise</w:t>
      </w:r>
    </w:p>
    <w:p w14:paraId="6B4EF4DE" w14:textId="010BD83F" w:rsidR="008F3608" w:rsidRDefault="00C25A07" w:rsidP="008F3608">
      <w:r>
        <w:tab/>
        <w:t>Figure 4 shows the vectorized equation of the linear equation in figure 5.</w:t>
      </w:r>
    </w:p>
    <w:p w14:paraId="3E7394F2" w14:textId="395B92BB" w:rsidR="00A31BD2" w:rsidRDefault="00A31BD2" w:rsidP="00A31BD2">
      <w:pPr>
        <w:jc w:val="center"/>
      </w:pPr>
      <w:r w:rsidRPr="00A31BD2">
        <w:rPr>
          <w:noProof/>
        </w:rPr>
        <w:drawing>
          <wp:inline distT="0" distB="0" distL="0" distR="0" wp14:anchorId="659221E4" wp14:editId="2B381B54">
            <wp:extent cx="5715000" cy="246466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4025" cy="2490116"/>
                    </a:xfrm>
                    <a:prstGeom prst="rect">
                      <a:avLst/>
                    </a:prstGeom>
                  </pic:spPr>
                </pic:pic>
              </a:graphicData>
            </a:graphic>
          </wp:inline>
        </w:drawing>
      </w:r>
    </w:p>
    <w:p w14:paraId="73762F3B" w14:textId="385A3776" w:rsidR="00A31BD2" w:rsidRDefault="00A31BD2" w:rsidP="00A31BD2">
      <w:pPr>
        <w:pStyle w:val="Caption"/>
        <w:jc w:val="center"/>
      </w:pPr>
      <w:r w:rsidRPr="008F3608">
        <w:t xml:space="preserve">Figure </w:t>
      </w:r>
      <w:r>
        <w:t xml:space="preserve">5 </w:t>
      </w:r>
      <w:r w:rsidR="0041108E">
        <w:t>Code for Exerci</w:t>
      </w:r>
      <w:r w:rsidR="007C30E1">
        <w:t>se Number 1</w:t>
      </w:r>
    </w:p>
    <w:p w14:paraId="66BAB950" w14:textId="08579013" w:rsidR="003D5291" w:rsidRDefault="003D5291" w:rsidP="00097AF1">
      <w:pPr>
        <w:jc w:val="both"/>
      </w:pPr>
      <w:r>
        <w:tab/>
        <w:t xml:space="preserve">Figure 5 shows the code for exercise </w:t>
      </w:r>
      <w:r w:rsidR="007C30E1">
        <w:t>number 1. The code</w:t>
      </w:r>
      <w:r w:rsidR="004C13DB">
        <w:t xml:space="preserve"> contains two arrays which are quantities and cost. Quantities </w:t>
      </w:r>
      <w:r w:rsidR="00097AF1">
        <w:t>represent</w:t>
      </w:r>
      <w:r w:rsidR="004C13DB">
        <w:t xml:space="preserve"> the quantities of the </w:t>
      </w:r>
      <m:oMath>
        <m:r>
          <w:rPr>
            <w:rFonts w:ascii="Cambria Math" w:hAnsi="Cambria Math"/>
          </w:rPr>
          <m:t>x</m:t>
        </m:r>
      </m:oMath>
      <w:r w:rsidR="004C13DB">
        <w:t xml:space="preserve"> and </w:t>
      </w:r>
      <m:oMath>
        <m:r>
          <w:rPr>
            <w:rFonts w:ascii="Cambria Math" w:hAnsi="Cambria Math"/>
          </w:rPr>
          <m:t>y</m:t>
        </m:r>
      </m:oMath>
      <w:r w:rsidR="004C13DB">
        <w:t xml:space="preserve"> </w:t>
      </w:r>
      <w:r w:rsidR="00097AF1">
        <w:t xml:space="preserve">values while costs </w:t>
      </w:r>
      <w:r w:rsidR="00097AF1">
        <w:lastRenderedPageBreak/>
        <w:t xml:space="preserve">represent the cost of the order which is 99 pesos for the solo order while the cost is 115 pesos for the </w:t>
      </w:r>
      <w:proofErr w:type="spellStart"/>
      <w:r w:rsidR="00097AF1">
        <w:t>unli</w:t>
      </w:r>
      <w:proofErr w:type="spellEnd"/>
      <w:r w:rsidR="00097AF1">
        <w:t xml:space="preserve"> order.</w:t>
      </w:r>
    </w:p>
    <w:p w14:paraId="750E4F36" w14:textId="5B634DC7" w:rsidR="001A6782" w:rsidRPr="003D5291" w:rsidRDefault="001A6782" w:rsidP="001A6782">
      <w:pPr>
        <w:jc w:val="center"/>
      </w:pPr>
      <w:r w:rsidRPr="001A6782">
        <w:rPr>
          <w:noProof/>
        </w:rPr>
        <w:drawing>
          <wp:inline distT="0" distB="0" distL="0" distR="0" wp14:anchorId="0BABA85C" wp14:editId="6F23DFAB">
            <wp:extent cx="5635487" cy="709363"/>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83101" cy="727944"/>
                    </a:xfrm>
                    <a:prstGeom prst="rect">
                      <a:avLst/>
                    </a:prstGeom>
                  </pic:spPr>
                </pic:pic>
              </a:graphicData>
            </a:graphic>
          </wp:inline>
        </w:drawing>
      </w:r>
    </w:p>
    <w:p w14:paraId="7CE063D8" w14:textId="3C916A3D" w:rsidR="001A6782" w:rsidRDefault="0041108E" w:rsidP="001A6782">
      <w:pPr>
        <w:pStyle w:val="Caption"/>
        <w:jc w:val="center"/>
      </w:pPr>
      <w:r>
        <w:tab/>
      </w:r>
      <w:r w:rsidR="001A6782" w:rsidRPr="008F3608">
        <w:t xml:space="preserve">Figure </w:t>
      </w:r>
      <w:r w:rsidR="001A6782">
        <w:t>6 Result of the Code for the Exercise Number 1</w:t>
      </w:r>
    </w:p>
    <w:p w14:paraId="31A56AB9" w14:textId="223EE034" w:rsidR="001A6782" w:rsidRDefault="001A6782" w:rsidP="001A6782">
      <w:pPr>
        <w:jc w:val="both"/>
      </w:pPr>
      <w:r>
        <w:tab/>
        <w:t>Figure 6 shows the output of the code for exercise number 1. It can be seen that the price of the chicken is 93.67 pesos while the price of the rice is 5.33 pesos.</w:t>
      </w:r>
      <w:r w:rsidR="00FB5676">
        <w:t xml:space="preserve"> </w:t>
      </w:r>
      <w:r w:rsidR="00FB5676" w:rsidRPr="00FB5676">
        <w:t xml:space="preserve">Assuming that the price for a cup of rice in restaurants is 10 pesos, it would be better to order the </w:t>
      </w:r>
      <w:proofErr w:type="spellStart"/>
      <w:r w:rsidR="00FB5676" w:rsidRPr="00FB5676">
        <w:t>unli</w:t>
      </w:r>
      <w:proofErr w:type="spellEnd"/>
      <w:r w:rsidR="00FB5676" w:rsidRPr="00FB5676">
        <w:t xml:space="preserve"> rice version if your appetite can handle at least 3 cups of rice.</w:t>
      </w:r>
    </w:p>
    <w:p w14:paraId="5BAE7A0E" w14:textId="4986F131" w:rsidR="0019718D" w:rsidRDefault="0019718D" w:rsidP="0019718D">
      <w:pPr>
        <w:jc w:val="center"/>
      </w:pPr>
      <w:r w:rsidRPr="0019718D">
        <w:rPr>
          <w:noProof/>
        </w:rPr>
        <w:drawing>
          <wp:inline distT="0" distB="0" distL="0" distR="0" wp14:anchorId="58DFB100" wp14:editId="51D3E650">
            <wp:extent cx="5653861" cy="3316108"/>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89614" cy="3337078"/>
                    </a:xfrm>
                    <a:prstGeom prst="rect">
                      <a:avLst/>
                    </a:prstGeom>
                  </pic:spPr>
                </pic:pic>
              </a:graphicData>
            </a:graphic>
          </wp:inline>
        </w:drawing>
      </w:r>
    </w:p>
    <w:p w14:paraId="3A543C2A" w14:textId="10AC0A11" w:rsidR="00B64246" w:rsidRDefault="0019718D" w:rsidP="00B64246">
      <w:pPr>
        <w:pStyle w:val="Caption"/>
        <w:jc w:val="center"/>
      </w:pPr>
      <w:r w:rsidRPr="008F3608">
        <w:t xml:space="preserve">Figure </w:t>
      </w:r>
      <w:r>
        <w:t xml:space="preserve">7 </w:t>
      </w:r>
      <w:r w:rsidR="00A23E72">
        <w:t>Only 2 Cups of Rice</w:t>
      </w:r>
    </w:p>
    <w:p w14:paraId="5E35324F" w14:textId="3F2A6E8A" w:rsidR="00987658" w:rsidRDefault="00B163C0" w:rsidP="002C4AF3">
      <w:pPr>
        <w:jc w:val="both"/>
      </w:pPr>
      <w:r>
        <w:tab/>
        <w:t xml:space="preserve">Figure 7 shows the scenario where a person would only eat 2 cups </w:t>
      </w:r>
      <w:r w:rsidR="002C4AF3">
        <w:t xml:space="preserve">of rice in the </w:t>
      </w:r>
      <w:proofErr w:type="spellStart"/>
      <w:r w:rsidR="002C4AF3">
        <w:t>unli</w:t>
      </w:r>
      <w:proofErr w:type="spellEnd"/>
      <w:r w:rsidR="002C4AF3">
        <w:t xml:space="preserve"> order.</w:t>
      </w:r>
      <w:r w:rsidR="00F31F38">
        <w:t xml:space="preserve"> It can be seen that the price of the rice would be 16 pesos which would give the customer a deficit of 6 pesos.</w:t>
      </w:r>
    </w:p>
    <w:p w14:paraId="2AEA3AA8" w14:textId="157FD156" w:rsidR="00987658" w:rsidRPr="00B163C0" w:rsidRDefault="00987658" w:rsidP="00987658">
      <w:pPr>
        <w:jc w:val="center"/>
      </w:pPr>
      <w:r w:rsidRPr="00987658">
        <w:rPr>
          <w:noProof/>
        </w:rPr>
        <w:drawing>
          <wp:inline distT="0" distB="0" distL="0" distR="0" wp14:anchorId="638E9566" wp14:editId="21A236C1">
            <wp:extent cx="5715000" cy="1465893"/>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4585" cy="1473482"/>
                    </a:xfrm>
                    <a:prstGeom prst="rect">
                      <a:avLst/>
                    </a:prstGeom>
                  </pic:spPr>
                </pic:pic>
              </a:graphicData>
            </a:graphic>
          </wp:inline>
        </w:drawing>
      </w:r>
    </w:p>
    <w:p w14:paraId="38C8D9F2" w14:textId="5C00E20C" w:rsidR="00987658" w:rsidRDefault="00987658" w:rsidP="00987658">
      <w:pPr>
        <w:pStyle w:val="Caption"/>
        <w:jc w:val="center"/>
      </w:pPr>
      <w:r w:rsidRPr="008F3608">
        <w:t xml:space="preserve">Figure </w:t>
      </w:r>
      <w:r>
        <w:t xml:space="preserve">8 </w:t>
      </w:r>
      <w:r w:rsidR="002763AD">
        <w:t xml:space="preserve">Using the </w:t>
      </w:r>
      <w:proofErr w:type="spellStart"/>
      <w:r w:rsidR="002763AD">
        <w:t>np.linalg.solve</w:t>
      </w:r>
      <w:proofErr w:type="spellEnd"/>
      <w:r w:rsidR="002763AD">
        <w:t>()</w:t>
      </w:r>
    </w:p>
    <w:p w14:paraId="07253900" w14:textId="0870CF70" w:rsidR="00D955F2" w:rsidRPr="008F3608" w:rsidRDefault="002763AD" w:rsidP="00D63F28">
      <w:pPr>
        <w:jc w:val="both"/>
      </w:pPr>
      <w:r>
        <w:lastRenderedPageBreak/>
        <w:tab/>
        <w:t>Figure 8 uses the same real</w:t>
      </w:r>
      <w:r w:rsidR="00C26B31">
        <w:t>-</w:t>
      </w:r>
      <w:r>
        <w:t xml:space="preserve">life example but instead of using the </w:t>
      </w:r>
      <w:proofErr w:type="spellStart"/>
      <w:r>
        <w:t>np.linalg.inv</w:t>
      </w:r>
      <w:proofErr w:type="spellEnd"/>
      <w:r>
        <w:t xml:space="preserve">() function, it would use the </w:t>
      </w:r>
      <w:proofErr w:type="spellStart"/>
      <w:r>
        <w:t>np.linalg.solve</w:t>
      </w:r>
      <w:proofErr w:type="spellEnd"/>
      <w:r>
        <w:t xml:space="preserve">(). </w:t>
      </w:r>
      <w:r w:rsidR="008F3608">
        <w:t xml:space="preserve">In order to get the </w:t>
      </w:r>
      <m:oMath>
        <m:r>
          <w:rPr>
            <w:rFonts w:ascii="Cambria Math" w:hAnsi="Cambria Math"/>
          </w:rPr>
          <m:t>r</m:t>
        </m:r>
      </m:oMath>
      <w:r w:rsidR="008F3608">
        <w:t xml:space="preserve"> in the equation </w:t>
      </w:r>
      <m:oMath>
        <m:r>
          <w:rPr>
            <w:rFonts w:ascii="Cambria Math" w:hAnsi="Cambria Math"/>
          </w:rPr>
          <m:t>Xr=Y</m:t>
        </m:r>
      </m:oMath>
      <w:r w:rsidR="008F3608">
        <w:t xml:space="preserve">, multiply both sides with the inverse of X and the equation would </w:t>
      </w:r>
      <w:r w:rsidR="00057B68">
        <w:t>be</w:t>
      </w:r>
      <w:r w:rsidR="008F3608">
        <w:t xml:space="preserve"> </w:t>
      </w:r>
      <m:oMath>
        <m:r>
          <w:rPr>
            <w:rFonts w:ascii="Cambria Math" w:hAnsi="Cambria Math"/>
          </w:rPr>
          <m:t>r=</m:t>
        </m:r>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Y</m:t>
        </m:r>
      </m:oMath>
      <w:r w:rsidR="008F3608">
        <w:t xml:space="preserve">. This would be the reason why </w:t>
      </w:r>
      <w:r w:rsidR="00123F84">
        <w:t>“</w:t>
      </w:r>
      <w:proofErr w:type="spellStart"/>
      <w:r w:rsidR="00123F84" w:rsidRPr="00123F84">
        <w:t>np.linalg.inv</w:t>
      </w:r>
      <w:proofErr w:type="spellEnd"/>
      <w:r w:rsidR="00123F84" w:rsidRPr="00123F84">
        <w:t>(</w:t>
      </w:r>
      <w:r w:rsidR="00384464">
        <w:t>quantities</w:t>
      </w:r>
      <w:r w:rsidR="00384464" w:rsidRPr="00123F84">
        <w:t>) @</w:t>
      </w:r>
      <w:r w:rsidR="00123F84" w:rsidRPr="00123F84">
        <w:t xml:space="preserve"> </w:t>
      </w:r>
      <w:r w:rsidR="00123F84">
        <w:t>cost”</w:t>
      </w:r>
      <w:r w:rsidR="008F3608">
        <w:t xml:space="preserve"> would get the same result as </w:t>
      </w:r>
      <w:r w:rsidR="00123F84">
        <w:t>“</w:t>
      </w:r>
      <w:proofErr w:type="spellStart"/>
      <w:r w:rsidR="00123F84" w:rsidRPr="00123F84">
        <w:t>np.linalgsolve</w:t>
      </w:r>
      <w:proofErr w:type="spellEnd"/>
      <w:r w:rsidR="00123F84" w:rsidRPr="00123F84">
        <w:t>(</w:t>
      </w:r>
      <w:r w:rsidR="006F504D">
        <w:t>quantities</w:t>
      </w:r>
      <w:r w:rsidR="00123F84" w:rsidRPr="00123F84">
        <w:t>,</w:t>
      </w:r>
      <w:r w:rsidR="006F504D" w:rsidRPr="006F504D">
        <w:t xml:space="preserve"> </w:t>
      </w:r>
      <w:r w:rsidR="006F504D">
        <w:t>cost</w:t>
      </w:r>
      <w:r w:rsidR="00123F84" w:rsidRPr="00123F84">
        <w:t>)</w:t>
      </w:r>
      <w:r w:rsidR="00123F84">
        <w:t>”</w:t>
      </w:r>
      <w:r w:rsidR="008F3608">
        <w:t xml:space="preserve"> since it would both get the system of linear equation.</w:t>
      </w:r>
    </w:p>
    <w:p w14:paraId="000C6FAD" w14:textId="77777777" w:rsidR="00B66FB9" w:rsidRDefault="00B66FB9" w:rsidP="00B66FB9">
      <w:pPr>
        <w:pStyle w:val="Heading1"/>
      </w:pPr>
      <w:r>
        <w:t>Conclusion</w:t>
      </w:r>
    </w:p>
    <w:p w14:paraId="1826174B" w14:textId="462351E7" w:rsidR="00764668" w:rsidRDefault="00764668" w:rsidP="00764668">
      <w:pPr>
        <w:jc w:val="both"/>
      </w:pPr>
      <w:r>
        <w:tab/>
        <w:t>This laboratory</w:t>
      </w:r>
      <w:r w:rsidR="009F51C0">
        <w:t xml:space="preserve"> is about solving </w:t>
      </w:r>
      <w:r w:rsidR="00C26B31">
        <w:t xml:space="preserve">a </w:t>
      </w:r>
      <w:r w:rsidR="009F51C0">
        <w:t xml:space="preserve">system of linear equations using linear algebra techniques and python programming. </w:t>
      </w:r>
      <w:r w:rsidR="006A7D23">
        <w:t>A system of linear equations</w:t>
      </w:r>
      <w:r w:rsidR="00F63BB5">
        <w:t xml:space="preserve"> is a set of linear equations that looks like </w:t>
      </w:r>
      <m:oMath>
        <m:r>
          <w:rPr>
            <w:rFonts w:ascii="Cambria Math" w:hAnsi="Cambria Math"/>
          </w:rPr>
          <m:t>ax+by+cz=K</m:t>
        </m:r>
      </m:oMath>
      <w:r w:rsidR="00F63BB5">
        <w:t xml:space="preserve">, with </w:t>
      </w:r>
      <m:oMath>
        <m:r>
          <w:rPr>
            <w:rFonts w:ascii="Cambria Math" w:hAnsi="Cambria Math"/>
          </w:rPr>
          <m:t>x, y, z</m:t>
        </m:r>
      </m:oMath>
      <w:r w:rsidR="00F63BB5">
        <w:t xml:space="preserve"> as a variable and </w:t>
      </w:r>
      <m:oMath>
        <m:r>
          <w:rPr>
            <w:rFonts w:ascii="Cambria Math" w:hAnsi="Cambria Math"/>
          </w:rPr>
          <m:t>a, b, c,</m:t>
        </m:r>
      </m:oMath>
      <w:r w:rsidR="00F63BB5">
        <w:t xml:space="preserve"> and </w:t>
      </w:r>
      <m:oMath>
        <m:r>
          <w:rPr>
            <w:rFonts w:ascii="Cambria Math" w:hAnsi="Cambria Math"/>
          </w:rPr>
          <m:t>K</m:t>
        </m:r>
      </m:oMath>
      <w:r w:rsidR="00F63BB5">
        <w:t xml:space="preserve"> as constants.</w:t>
      </w:r>
      <w:r w:rsidR="00662F77">
        <w:t xml:space="preserve"> These sets of linear equations can be used to get the rate of change,</w:t>
      </w:r>
      <w:r w:rsidR="00383C59">
        <w:t xml:space="preserve"> predicting changes,</w:t>
      </w:r>
      <w:r w:rsidR="00662F77">
        <w:t xml:space="preserve"> graphing lines at a plane, or simply getting an unknown quantity using the variables given by the equations.</w:t>
      </w:r>
      <w:r w:rsidR="0047149C">
        <w:t xml:space="preserve"> </w:t>
      </w:r>
      <w:r w:rsidR="009F51C0">
        <w:t xml:space="preserve">This </w:t>
      </w:r>
      <w:r w:rsidR="006A7D23">
        <w:t xml:space="preserve">laboratory also </w:t>
      </w:r>
      <w:r w:rsidR="009F51C0">
        <w:t xml:space="preserve">proves that the </w:t>
      </w:r>
      <w:proofErr w:type="spellStart"/>
      <w:r w:rsidR="009F51C0">
        <w:t>Numpy</w:t>
      </w:r>
      <w:proofErr w:type="spellEnd"/>
      <w:r w:rsidR="009F51C0">
        <w:t xml:space="preserve"> and matplotlib library can be used to solve and graph systems of linear equations</w:t>
      </w:r>
      <w:r w:rsidR="00AE4AC8">
        <w:t xml:space="preserve"> specifically using functions such as </w:t>
      </w:r>
      <w:proofErr w:type="spellStart"/>
      <w:r w:rsidR="00AE4AC8">
        <w:t>np.linalg.inv</w:t>
      </w:r>
      <w:proofErr w:type="spellEnd"/>
      <w:r w:rsidR="00AE4AC8">
        <w:t xml:space="preserve">()which </w:t>
      </w:r>
      <w:r w:rsidR="00AE4AC8" w:rsidRPr="00AE4AC8">
        <w:t>compute</w:t>
      </w:r>
      <w:r w:rsidR="00AE4AC8">
        <w:t>s</w:t>
      </w:r>
      <w:r w:rsidR="00AE4AC8" w:rsidRPr="00AE4AC8">
        <w:t xml:space="preserve"> the multiplicative inverse of a matrix</w:t>
      </w:r>
      <w:r w:rsidR="00987F2D">
        <w:t xml:space="preserve"> </w:t>
      </w:r>
      <w:r w:rsidR="00987F2D">
        <w:t xml:space="preserve">[2] </w:t>
      </w:r>
      <w:r w:rsidR="00AE4AC8">
        <w:t xml:space="preserve"> and </w:t>
      </w:r>
      <w:proofErr w:type="spellStart"/>
      <w:r w:rsidR="00AE4AC8">
        <w:t>np.linalg.solve</w:t>
      </w:r>
      <w:proofErr w:type="spellEnd"/>
      <w:r w:rsidR="00AE4AC8">
        <w:t xml:space="preserve">() which solves </w:t>
      </w:r>
      <w:r w:rsidR="00AE4AC8" w:rsidRPr="00AE4AC8">
        <w:t>a linear matrix equation</w:t>
      </w:r>
      <w:r w:rsidR="00AE4AC8">
        <w:t xml:space="preserve"> [3]</w:t>
      </w:r>
      <w:r w:rsidR="00C45F4D">
        <w:t xml:space="preserve">. It is worth noting that </w:t>
      </w:r>
      <w:r w:rsidR="00C45F4D" w:rsidRPr="00C45F4D">
        <w:t xml:space="preserve">the r in the equation </w:t>
      </w:r>
      <m:oMath>
        <m:r>
          <w:rPr>
            <w:rFonts w:ascii="Cambria Math" w:hAnsi="Cambria Math"/>
          </w:rPr>
          <m:t>Xr=Y</m:t>
        </m:r>
      </m:oMath>
      <w:r w:rsidR="00C45F4D" w:rsidRPr="00C45F4D">
        <w:t xml:space="preserve">, multiply both sides with the inverse of </w:t>
      </w:r>
      <m:oMath>
        <m:r>
          <w:rPr>
            <w:rFonts w:ascii="Cambria Math" w:hAnsi="Cambria Math"/>
          </w:rPr>
          <m:t>X</m:t>
        </m:r>
      </m:oMath>
      <w:r w:rsidR="00C45F4D" w:rsidRPr="00C45F4D">
        <w:t xml:space="preserve"> and the equation would be </w:t>
      </w:r>
      <m:oMath>
        <m:r>
          <w:rPr>
            <w:rFonts w:ascii="Cambria Math" w:hAnsi="Cambria Math"/>
          </w:rPr>
          <m:t>r=</m:t>
        </m:r>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Y</m:t>
        </m:r>
      </m:oMath>
      <w:r w:rsidR="00C45F4D" w:rsidRPr="00C45F4D">
        <w:t>.</w:t>
      </w:r>
    </w:p>
    <w:p w14:paraId="672A050D" w14:textId="5210B47D" w:rsidR="005F1706" w:rsidRDefault="005F1706" w:rsidP="00764668">
      <w:pPr>
        <w:jc w:val="both"/>
      </w:pPr>
    </w:p>
    <w:p w14:paraId="65E90769" w14:textId="06FC28C9" w:rsidR="005F1706" w:rsidRPr="008F3608" w:rsidRDefault="005F1706" w:rsidP="00764668">
      <w:pPr>
        <w:jc w:val="both"/>
      </w:pPr>
      <w:r>
        <w:tab/>
        <w:t>System of linear equation can be used in robotics to create a control algorithm that tracks trajectory of mobile manipulator robots</w:t>
      </w:r>
      <w:r w:rsidR="003352E4">
        <w:t xml:space="preserve"> [4]. The algorithm is used to control the kinematics of the robot, which is approximated using the Euler method. The control then acts as an operation of the system which is obtained by solving a system of linear equations [4].</w:t>
      </w:r>
    </w:p>
    <w:p w14:paraId="75F42964" w14:textId="01352525" w:rsidR="00A84D83" w:rsidRDefault="00A84D83" w:rsidP="003B4E28">
      <w:pPr>
        <w:ind w:firstLine="720"/>
        <w:rPr>
          <w:b/>
          <w:color w:val="5B9BD5" w:themeColor="accent1"/>
          <w:sz w:val="36"/>
        </w:rPr>
      </w:pPr>
    </w:p>
    <w:p w14:paraId="6EDEBF33" w14:textId="725A01A9" w:rsidR="00C26B31" w:rsidRDefault="00C26B31" w:rsidP="003B4E28">
      <w:pPr>
        <w:ind w:firstLine="720"/>
        <w:rPr>
          <w:b/>
          <w:color w:val="5B9BD5" w:themeColor="accent1"/>
          <w:sz w:val="36"/>
        </w:rPr>
      </w:pPr>
    </w:p>
    <w:p w14:paraId="01FE98A0" w14:textId="1F31D8B7" w:rsidR="00C26B31" w:rsidRDefault="00C26B31" w:rsidP="003B4E28">
      <w:pPr>
        <w:ind w:firstLine="720"/>
        <w:rPr>
          <w:b/>
          <w:color w:val="5B9BD5" w:themeColor="accent1"/>
          <w:sz w:val="36"/>
        </w:rPr>
      </w:pPr>
    </w:p>
    <w:p w14:paraId="5653ACDD" w14:textId="631B7698" w:rsidR="00C26B31" w:rsidRDefault="00C26B31" w:rsidP="003B4E28">
      <w:pPr>
        <w:ind w:firstLine="720"/>
        <w:rPr>
          <w:b/>
          <w:color w:val="5B9BD5" w:themeColor="accent1"/>
          <w:sz w:val="36"/>
        </w:rPr>
      </w:pPr>
    </w:p>
    <w:p w14:paraId="2FA19D08" w14:textId="49C82533" w:rsidR="00C26B31" w:rsidRDefault="00C26B31" w:rsidP="003B4E28">
      <w:pPr>
        <w:ind w:firstLine="720"/>
        <w:rPr>
          <w:b/>
          <w:color w:val="5B9BD5" w:themeColor="accent1"/>
          <w:sz w:val="36"/>
        </w:rPr>
      </w:pPr>
    </w:p>
    <w:p w14:paraId="1E4803AD" w14:textId="77777777" w:rsidR="00A62B6A" w:rsidRDefault="00A62B6A" w:rsidP="003B4E28">
      <w:pPr>
        <w:ind w:firstLine="720"/>
        <w:rPr>
          <w:b/>
          <w:color w:val="5B9BD5" w:themeColor="accent1"/>
          <w:sz w:val="36"/>
        </w:rPr>
      </w:pPr>
    </w:p>
    <w:p w14:paraId="5BA5D6EA" w14:textId="77777777" w:rsidR="00C26B31" w:rsidRPr="007A0784" w:rsidRDefault="00C26B31" w:rsidP="003B4E28">
      <w:pPr>
        <w:ind w:firstLine="720"/>
        <w:rPr>
          <w:b/>
          <w:color w:val="5B9BD5" w:themeColor="accent1"/>
          <w:sz w:val="36"/>
        </w:rPr>
      </w:pPr>
    </w:p>
    <w:p w14:paraId="3E5514C8" w14:textId="77777777" w:rsidR="00B66FB9" w:rsidRDefault="00B66FB9" w:rsidP="00B66FB9">
      <w:pPr>
        <w:jc w:val="center"/>
        <w:rPr>
          <w:b/>
          <w:sz w:val="36"/>
        </w:rPr>
      </w:pPr>
      <w:r w:rsidRPr="00361235">
        <w:rPr>
          <w:b/>
          <w:sz w:val="36"/>
        </w:rPr>
        <w:lastRenderedPageBreak/>
        <w:t>References</w:t>
      </w:r>
    </w:p>
    <w:p w14:paraId="5C7D5B95" w14:textId="57A09C84" w:rsidR="007A0784" w:rsidRPr="007A0784" w:rsidRDefault="007A0784" w:rsidP="00C26B31">
      <w:pPr>
        <w:jc w:val="both"/>
        <w:rPr>
          <w:sz w:val="21"/>
        </w:rPr>
      </w:pPr>
      <w:r w:rsidRPr="007A0784">
        <w:rPr>
          <w:sz w:val="21"/>
        </w:rPr>
        <w:t>[1]"</w:t>
      </w:r>
      <w:proofErr w:type="spellStart"/>
      <w:r w:rsidRPr="007A0784">
        <w:rPr>
          <w:sz w:val="21"/>
        </w:rPr>
        <w:t>numpy.array</w:t>
      </w:r>
      <w:proofErr w:type="spellEnd"/>
      <w:r w:rsidRPr="007A0784">
        <w:rPr>
          <w:sz w:val="21"/>
        </w:rPr>
        <w:t xml:space="preserve"> — NumPy v1.19 Manual", Numpy.org, 2020. [Online]. Available: https://numpy.org/doc/stable/reference/generated/numpy.array.html. [Accessed: 18- Dec- 2020].</w:t>
      </w:r>
    </w:p>
    <w:p w14:paraId="55BD7F81" w14:textId="48C1BCCE" w:rsidR="007A0784" w:rsidRDefault="00F23F2A" w:rsidP="00C26B31">
      <w:pPr>
        <w:jc w:val="both"/>
        <w:rPr>
          <w:sz w:val="21"/>
        </w:rPr>
      </w:pPr>
      <w:r w:rsidRPr="00F23F2A">
        <w:rPr>
          <w:sz w:val="21"/>
        </w:rPr>
        <w:t>[2]"</w:t>
      </w:r>
      <w:proofErr w:type="spellStart"/>
      <w:r w:rsidRPr="00F23F2A">
        <w:rPr>
          <w:sz w:val="21"/>
        </w:rPr>
        <w:t>numpy.linalg.inv</w:t>
      </w:r>
      <w:proofErr w:type="spellEnd"/>
      <w:r w:rsidRPr="00F23F2A">
        <w:rPr>
          <w:sz w:val="21"/>
        </w:rPr>
        <w:t xml:space="preserve"> — NumPy v1.19 Manual", Numpy.org, 2020. [Online]. Available: https://numpy.org/doc/stable/reference/generated/numpy.linalg.inv.html. [Accessed: 18- Dec- 2020].</w:t>
      </w:r>
    </w:p>
    <w:p w14:paraId="364F3707" w14:textId="61EB7F7F" w:rsidR="007A0784" w:rsidRDefault="00CD03AE" w:rsidP="00C26B31">
      <w:pPr>
        <w:jc w:val="both"/>
        <w:rPr>
          <w:sz w:val="21"/>
        </w:rPr>
      </w:pPr>
      <w:r w:rsidRPr="00CD03AE">
        <w:rPr>
          <w:sz w:val="21"/>
        </w:rPr>
        <w:t>[3]"</w:t>
      </w:r>
      <w:proofErr w:type="spellStart"/>
      <w:r w:rsidRPr="00CD03AE">
        <w:rPr>
          <w:sz w:val="21"/>
        </w:rPr>
        <w:t>numpy.linalg.solve</w:t>
      </w:r>
      <w:proofErr w:type="spellEnd"/>
      <w:r w:rsidRPr="00CD03AE">
        <w:rPr>
          <w:sz w:val="21"/>
        </w:rPr>
        <w:t xml:space="preserve"> — NumPy v1.19 Manual", Numpy.org, 2020. [Online]. Available: https://numpy.org/doc/stable/reference/generated/numpy.linalg.solve.html. [Accessed: 18- Dec- 2020].</w:t>
      </w:r>
    </w:p>
    <w:p w14:paraId="7FAA6BFB" w14:textId="31C4C241" w:rsidR="00361235" w:rsidRDefault="005F1706" w:rsidP="00C26B31">
      <w:pPr>
        <w:contextualSpacing/>
        <w:jc w:val="both"/>
        <w:rPr>
          <w:sz w:val="21"/>
        </w:rPr>
      </w:pPr>
      <w:r w:rsidRPr="005F1706">
        <w:rPr>
          <w:sz w:val="21"/>
        </w:rPr>
        <w:t>[</w:t>
      </w:r>
      <w:r w:rsidR="0083369C">
        <w:rPr>
          <w:sz w:val="21"/>
        </w:rPr>
        <w:t>4</w:t>
      </w:r>
      <w:r w:rsidR="0083369C" w:rsidRPr="005F1706">
        <w:rPr>
          <w:sz w:val="21"/>
        </w:rPr>
        <w:t>] V.</w:t>
      </w:r>
      <w:r w:rsidRPr="005F1706">
        <w:rPr>
          <w:sz w:val="21"/>
        </w:rPr>
        <w:t xml:space="preserve"> </w:t>
      </w:r>
      <w:proofErr w:type="spellStart"/>
      <w:r w:rsidRPr="005F1706">
        <w:rPr>
          <w:sz w:val="21"/>
        </w:rPr>
        <w:t>Andaluz</w:t>
      </w:r>
      <w:proofErr w:type="spellEnd"/>
      <w:r w:rsidRPr="005F1706">
        <w:rPr>
          <w:sz w:val="21"/>
        </w:rPr>
        <w:t xml:space="preserve">, E. </w:t>
      </w:r>
      <w:proofErr w:type="spellStart"/>
      <w:r w:rsidRPr="005F1706">
        <w:rPr>
          <w:sz w:val="21"/>
        </w:rPr>
        <w:t>Sasig</w:t>
      </w:r>
      <w:proofErr w:type="spellEnd"/>
      <w:r w:rsidRPr="005F1706">
        <w:rPr>
          <w:sz w:val="21"/>
        </w:rPr>
        <w:t xml:space="preserve">, W. </w:t>
      </w:r>
      <w:proofErr w:type="spellStart"/>
      <w:r w:rsidRPr="005F1706">
        <w:rPr>
          <w:sz w:val="21"/>
        </w:rPr>
        <w:t>Chicaiza</w:t>
      </w:r>
      <w:proofErr w:type="spellEnd"/>
      <w:r w:rsidR="00C26B31">
        <w:rPr>
          <w:sz w:val="21"/>
        </w:rPr>
        <w:t>,</w:t>
      </w:r>
      <w:r w:rsidRPr="005F1706">
        <w:rPr>
          <w:sz w:val="21"/>
        </w:rPr>
        <w:t xml:space="preserve"> and P. Velasco, "Control Based on Linear Algebra for Mobile Manipulators", </w:t>
      </w:r>
      <w:proofErr w:type="spellStart"/>
      <w:r w:rsidRPr="005F1706">
        <w:rPr>
          <w:sz w:val="21"/>
        </w:rPr>
        <w:t>Researchgate</w:t>
      </w:r>
      <w:proofErr w:type="spellEnd"/>
      <w:r w:rsidRPr="005F1706">
        <w:rPr>
          <w:sz w:val="21"/>
        </w:rPr>
        <w:t>, 2020. [Online]. Available: https://www.researchgate.net/publication/318234646_Control_Based_on_Linear_Algebra_for_Mobile_Manipulators. [Accessed: 18- Dec- 2020].</w:t>
      </w:r>
    </w:p>
    <w:p w14:paraId="29FC968B" w14:textId="5A282477" w:rsidR="00C26B31" w:rsidRDefault="00C26B31" w:rsidP="00C26B31">
      <w:pPr>
        <w:contextualSpacing/>
        <w:jc w:val="both"/>
        <w:rPr>
          <w:sz w:val="21"/>
        </w:rPr>
      </w:pPr>
    </w:p>
    <w:p w14:paraId="510BDE7E" w14:textId="4F636BE1" w:rsidR="00C26B31" w:rsidRDefault="00C26B31" w:rsidP="00C26B31">
      <w:pPr>
        <w:contextualSpacing/>
        <w:jc w:val="both"/>
        <w:rPr>
          <w:sz w:val="21"/>
        </w:rPr>
      </w:pPr>
    </w:p>
    <w:p w14:paraId="342E63FE" w14:textId="72BEC529" w:rsidR="00C26B31" w:rsidRDefault="00C26B31" w:rsidP="00C26B31">
      <w:pPr>
        <w:contextualSpacing/>
        <w:jc w:val="both"/>
        <w:rPr>
          <w:sz w:val="21"/>
        </w:rPr>
      </w:pPr>
    </w:p>
    <w:p w14:paraId="1B9EB773" w14:textId="32F06C81" w:rsidR="00C26B31" w:rsidRDefault="00C26B31" w:rsidP="00C26B31">
      <w:pPr>
        <w:contextualSpacing/>
        <w:jc w:val="both"/>
        <w:rPr>
          <w:sz w:val="21"/>
        </w:rPr>
      </w:pPr>
    </w:p>
    <w:p w14:paraId="4C7F4D68" w14:textId="4AC95FA1" w:rsidR="00C26B31" w:rsidRDefault="00C26B31" w:rsidP="00C26B31">
      <w:pPr>
        <w:contextualSpacing/>
        <w:jc w:val="both"/>
        <w:rPr>
          <w:sz w:val="21"/>
        </w:rPr>
      </w:pPr>
    </w:p>
    <w:p w14:paraId="2A667CF4" w14:textId="38D471D6" w:rsidR="00C26B31" w:rsidRDefault="00C26B31" w:rsidP="00C26B31">
      <w:pPr>
        <w:contextualSpacing/>
        <w:jc w:val="both"/>
        <w:rPr>
          <w:sz w:val="21"/>
        </w:rPr>
      </w:pPr>
    </w:p>
    <w:p w14:paraId="491FE660" w14:textId="67D5BD3A" w:rsidR="00C26B31" w:rsidRDefault="00C26B31" w:rsidP="00C26B31">
      <w:pPr>
        <w:contextualSpacing/>
        <w:jc w:val="both"/>
        <w:rPr>
          <w:sz w:val="21"/>
        </w:rPr>
      </w:pPr>
    </w:p>
    <w:p w14:paraId="0DC9376F" w14:textId="7B605D3C" w:rsidR="00C26B31" w:rsidRDefault="00C26B31" w:rsidP="00C26B31">
      <w:pPr>
        <w:contextualSpacing/>
        <w:jc w:val="both"/>
        <w:rPr>
          <w:sz w:val="21"/>
        </w:rPr>
      </w:pPr>
    </w:p>
    <w:p w14:paraId="3AE5C4AD" w14:textId="1BB700AF" w:rsidR="00C26B31" w:rsidRDefault="00C26B31" w:rsidP="00C26B31">
      <w:pPr>
        <w:contextualSpacing/>
        <w:jc w:val="both"/>
        <w:rPr>
          <w:sz w:val="21"/>
        </w:rPr>
      </w:pPr>
    </w:p>
    <w:p w14:paraId="56A1F943" w14:textId="1EE46851" w:rsidR="00C26B31" w:rsidRDefault="00C26B31" w:rsidP="00C26B31">
      <w:pPr>
        <w:contextualSpacing/>
        <w:jc w:val="both"/>
        <w:rPr>
          <w:sz w:val="21"/>
        </w:rPr>
      </w:pPr>
    </w:p>
    <w:p w14:paraId="3B82B142" w14:textId="1FD715E8" w:rsidR="00C26B31" w:rsidRDefault="00C26B31" w:rsidP="00C26B31">
      <w:pPr>
        <w:contextualSpacing/>
        <w:jc w:val="both"/>
        <w:rPr>
          <w:sz w:val="21"/>
        </w:rPr>
      </w:pPr>
    </w:p>
    <w:p w14:paraId="19703276" w14:textId="004C8FCB" w:rsidR="00C26B31" w:rsidRDefault="00C26B31" w:rsidP="00C26B31">
      <w:pPr>
        <w:contextualSpacing/>
        <w:jc w:val="both"/>
        <w:rPr>
          <w:sz w:val="21"/>
        </w:rPr>
      </w:pPr>
    </w:p>
    <w:p w14:paraId="143517B2" w14:textId="53DABCF0" w:rsidR="00C26B31" w:rsidRDefault="00C26B31" w:rsidP="00C26B31">
      <w:pPr>
        <w:contextualSpacing/>
        <w:jc w:val="both"/>
        <w:rPr>
          <w:sz w:val="21"/>
        </w:rPr>
      </w:pPr>
    </w:p>
    <w:p w14:paraId="098F3104" w14:textId="55582CBC" w:rsidR="00C26B31" w:rsidRDefault="00C26B31" w:rsidP="00C26B31">
      <w:pPr>
        <w:contextualSpacing/>
        <w:jc w:val="both"/>
        <w:rPr>
          <w:sz w:val="21"/>
        </w:rPr>
      </w:pPr>
    </w:p>
    <w:p w14:paraId="32B910AC" w14:textId="00C1714D" w:rsidR="00C26B31" w:rsidRDefault="00C26B31" w:rsidP="00C26B31">
      <w:pPr>
        <w:contextualSpacing/>
        <w:jc w:val="both"/>
        <w:rPr>
          <w:sz w:val="21"/>
        </w:rPr>
      </w:pPr>
    </w:p>
    <w:p w14:paraId="18245025" w14:textId="4423659F" w:rsidR="00C26B31" w:rsidRDefault="00C26B31" w:rsidP="00C26B31">
      <w:pPr>
        <w:contextualSpacing/>
        <w:jc w:val="both"/>
        <w:rPr>
          <w:sz w:val="21"/>
        </w:rPr>
      </w:pPr>
    </w:p>
    <w:p w14:paraId="1CFE635C" w14:textId="66369371" w:rsidR="00C26B31" w:rsidRDefault="00C26B31" w:rsidP="00C26B31">
      <w:pPr>
        <w:contextualSpacing/>
        <w:jc w:val="both"/>
        <w:rPr>
          <w:sz w:val="21"/>
        </w:rPr>
      </w:pPr>
    </w:p>
    <w:p w14:paraId="56C339C7" w14:textId="61ACA5D1" w:rsidR="00C26B31" w:rsidRDefault="00C26B31" w:rsidP="00C26B31">
      <w:pPr>
        <w:contextualSpacing/>
        <w:jc w:val="both"/>
        <w:rPr>
          <w:sz w:val="21"/>
        </w:rPr>
      </w:pPr>
    </w:p>
    <w:p w14:paraId="3762308C" w14:textId="4CED3ABC" w:rsidR="00C26B31" w:rsidRDefault="00C26B31" w:rsidP="00C26B31">
      <w:pPr>
        <w:contextualSpacing/>
        <w:jc w:val="both"/>
        <w:rPr>
          <w:sz w:val="21"/>
        </w:rPr>
      </w:pPr>
    </w:p>
    <w:p w14:paraId="43F309E6" w14:textId="5DCFA0F5" w:rsidR="00C26B31" w:rsidRDefault="00C26B31" w:rsidP="00C26B31">
      <w:pPr>
        <w:contextualSpacing/>
        <w:jc w:val="both"/>
        <w:rPr>
          <w:sz w:val="21"/>
        </w:rPr>
      </w:pPr>
    </w:p>
    <w:p w14:paraId="015EC022" w14:textId="2AFD85C2" w:rsidR="00C26B31" w:rsidRDefault="00C26B31" w:rsidP="00C26B31">
      <w:pPr>
        <w:contextualSpacing/>
        <w:jc w:val="both"/>
        <w:rPr>
          <w:sz w:val="21"/>
        </w:rPr>
      </w:pPr>
    </w:p>
    <w:p w14:paraId="5B01402A" w14:textId="5A0764AF" w:rsidR="00C26B31" w:rsidRDefault="00C26B31" w:rsidP="00C26B31">
      <w:pPr>
        <w:contextualSpacing/>
        <w:jc w:val="both"/>
        <w:rPr>
          <w:sz w:val="21"/>
        </w:rPr>
      </w:pPr>
    </w:p>
    <w:p w14:paraId="68AE726D" w14:textId="0768AC2C" w:rsidR="00C26B31" w:rsidRDefault="00C26B31" w:rsidP="00C26B31">
      <w:pPr>
        <w:contextualSpacing/>
        <w:jc w:val="both"/>
        <w:rPr>
          <w:sz w:val="21"/>
        </w:rPr>
      </w:pPr>
    </w:p>
    <w:p w14:paraId="55A1CF07" w14:textId="3B901E7A" w:rsidR="00C26B31" w:rsidRDefault="00C26B31" w:rsidP="00C26B31">
      <w:pPr>
        <w:contextualSpacing/>
        <w:jc w:val="both"/>
        <w:rPr>
          <w:sz w:val="21"/>
        </w:rPr>
      </w:pPr>
    </w:p>
    <w:p w14:paraId="22EE0D7B" w14:textId="2187F563" w:rsidR="00C26B31" w:rsidRDefault="00C26B31" w:rsidP="00C26B31">
      <w:pPr>
        <w:contextualSpacing/>
        <w:jc w:val="both"/>
        <w:rPr>
          <w:sz w:val="21"/>
        </w:rPr>
      </w:pPr>
    </w:p>
    <w:p w14:paraId="07655E90" w14:textId="77777777" w:rsidR="00C26B31" w:rsidRDefault="00C26B31" w:rsidP="00C26B31">
      <w:pPr>
        <w:contextualSpacing/>
        <w:jc w:val="both"/>
        <w:rPr>
          <w:sz w:val="21"/>
        </w:rPr>
      </w:pPr>
    </w:p>
    <w:p w14:paraId="52461139" w14:textId="4215CCCB" w:rsidR="00C26B31" w:rsidRDefault="00C26B31" w:rsidP="00C26B31">
      <w:pPr>
        <w:contextualSpacing/>
        <w:jc w:val="center"/>
        <w:rPr>
          <w:b/>
          <w:sz w:val="36"/>
        </w:rPr>
      </w:pPr>
      <w:r>
        <w:rPr>
          <w:b/>
          <w:sz w:val="36"/>
        </w:rPr>
        <w:lastRenderedPageBreak/>
        <w:t>Appendix</w:t>
      </w:r>
    </w:p>
    <w:p w14:paraId="65B1FCDC" w14:textId="18B4F87A" w:rsidR="00E70F51" w:rsidRPr="00361235" w:rsidRDefault="00E70F51" w:rsidP="00E70F51">
      <w:pPr>
        <w:contextualSpacing/>
        <w:jc w:val="both"/>
        <w:rPr>
          <w:sz w:val="21"/>
        </w:rPr>
      </w:pPr>
      <w:proofErr w:type="spellStart"/>
      <w:r>
        <w:t>Github</w:t>
      </w:r>
      <w:proofErr w:type="spellEnd"/>
      <w:r>
        <w:t xml:space="preserve"> Link - </w:t>
      </w:r>
      <w:r w:rsidR="00D14019">
        <w:t>https://github.com/Sus102/LA_Lab/tree/master/LA_LAB_8</w:t>
      </w:r>
    </w:p>
    <w:sectPr w:rsidR="00E70F51" w:rsidRPr="00361235" w:rsidSect="00244CCD">
      <w:footerReference w:type="default" r:id="rId15"/>
      <w:headerReference w:type="first" r:id="rId16"/>
      <w:footerReference w:type="first" r:id="rId17"/>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43D6C" w14:textId="77777777" w:rsidR="00853CEE" w:rsidRDefault="00853CEE" w:rsidP="00244CCD">
      <w:pPr>
        <w:spacing w:line="240" w:lineRule="auto"/>
      </w:pPr>
      <w:r>
        <w:separator/>
      </w:r>
    </w:p>
  </w:endnote>
  <w:endnote w:type="continuationSeparator" w:id="0">
    <w:p w14:paraId="57D0CA6A" w14:textId="77777777" w:rsidR="00853CEE" w:rsidRDefault="00853CEE"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5064D49F" w14:textId="77777777" w:rsidR="00244CCD" w:rsidRDefault="00244CCD">
        <w:pPr>
          <w:pStyle w:val="Footer"/>
          <w:jc w:val="center"/>
        </w:pPr>
        <w:r w:rsidRPr="00244CCD">
          <w:rPr>
            <w:noProof/>
          </w:rPr>
          <mc:AlternateContent>
            <mc:Choice Requires="wps">
              <w:drawing>
                <wp:anchor distT="0" distB="0" distL="114300" distR="114300" simplePos="0" relativeHeight="251674624" behindDoc="0" locked="0" layoutInCell="1" allowOverlap="1" wp14:anchorId="4CF27F96" wp14:editId="0E158B57">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6B8F4705" wp14:editId="72A4706B">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sidR="009B5CE1">
          <w:rPr>
            <w:noProof/>
          </w:rPr>
          <w:t>2</w:t>
        </w:r>
        <w:r>
          <w:rPr>
            <w:noProof/>
          </w:rPr>
          <w:fldChar w:fldCharType="end"/>
        </w:r>
      </w:p>
    </w:sdtContent>
  </w:sdt>
  <w:p w14:paraId="473DC72E" w14:textId="77777777" w:rsidR="006A4D8E" w:rsidRDefault="00853CEE" w:rsidP="00633DD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5B844" w14:textId="77777777" w:rsidR="00705119" w:rsidRDefault="00244CCD">
    <w:pPr>
      <w:pStyle w:val="Footer"/>
    </w:pPr>
    <w:r>
      <w:rPr>
        <w:noProof/>
      </w:rPr>
      <mc:AlternateContent>
        <mc:Choice Requires="wps">
          <w:drawing>
            <wp:anchor distT="0" distB="0" distL="114300" distR="114300" simplePos="0" relativeHeight="251669504" behindDoc="0" locked="0" layoutInCell="1" allowOverlap="1" wp14:anchorId="463B4E45" wp14:editId="6C36878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02F942EC" wp14:editId="2F89104E">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F0A545" w14:textId="77777777" w:rsidR="00853CEE" w:rsidRDefault="00853CEE" w:rsidP="00244CCD">
      <w:pPr>
        <w:spacing w:line="240" w:lineRule="auto"/>
      </w:pPr>
      <w:r>
        <w:separator/>
      </w:r>
    </w:p>
  </w:footnote>
  <w:footnote w:type="continuationSeparator" w:id="0">
    <w:p w14:paraId="361157DE" w14:textId="77777777" w:rsidR="00853CEE" w:rsidRDefault="00853CEE"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705119" w:rsidRPr="006230BD" w14:paraId="639DBDA1" w14:textId="77777777">
      <w:trPr>
        <w:jc w:val="center"/>
      </w:trPr>
      <w:tc>
        <w:tcPr>
          <w:tcW w:w="9350" w:type="dxa"/>
          <w:tcBorders>
            <w:top w:val="nil"/>
            <w:left w:val="nil"/>
            <w:bottom w:val="nil"/>
            <w:right w:val="nil"/>
          </w:tcBorders>
          <w:shd w:val="clear" w:color="auto" w:fill="auto"/>
        </w:tcPr>
        <w:p w14:paraId="6480D14C" w14:textId="77777777" w:rsidR="00705119" w:rsidRPr="00EA55B5" w:rsidRDefault="00DA3593"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29799E67" wp14:editId="39BE8DB1">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5E4E8296" wp14:editId="04F492AE">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3CEA3E01" w14:textId="77777777" w:rsidR="00705119" w:rsidRPr="00EA55B5" w:rsidRDefault="00DA3593" w:rsidP="00244CCD">
          <w:pPr>
            <w:spacing w:line="240" w:lineRule="auto"/>
            <w:jc w:val="center"/>
            <w:rPr>
              <w:sz w:val="28"/>
              <w:szCs w:val="32"/>
            </w:rPr>
          </w:pPr>
          <w:r w:rsidRPr="00EA55B5">
            <w:rPr>
              <w:sz w:val="28"/>
              <w:szCs w:val="32"/>
            </w:rPr>
            <w:t>College of Engineering</w:t>
          </w:r>
        </w:p>
        <w:p w14:paraId="01598DB3" w14:textId="77777777" w:rsidR="00705119" w:rsidRPr="00244CCD" w:rsidRDefault="00DA3593" w:rsidP="00244CCD">
          <w:pPr>
            <w:spacing w:line="240" w:lineRule="auto"/>
            <w:jc w:val="center"/>
            <w:rPr>
              <w:sz w:val="28"/>
              <w:szCs w:val="32"/>
            </w:rPr>
          </w:pPr>
          <w:r w:rsidRPr="00EA55B5">
            <w:rPr>
              <w:sz w:val="28"/>
              <w:szCs w:val="32"/>
            </w:rPr>
            <w:t>Computer Engineering Department</w:t>
          </w:r>
        </w:p>
      </w:tc>
    </w:tr>
  </w:tbl>
  <w:p w14:paraId="3580ACC5" w14:textId="77777777" w:rsidR="00705119" w:rsidRPr="006230BD" w:rsidRDefault="00244CCD" w:rsidP="00FE21E8">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35ABDD0D" wp14:editId="1D4C0C46">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97F9706" wp14:editId="7ED1807E">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NTK0NDUzNjMwNzZQ0lEKTi0uzszPAykwqgUA7QNCgSwAAAA="/>
  </w:docVars>
  <w:rsids>
    <w:rsidRoot w:val="00361235"/>
    <w:rsid w:val="000408C7"/>
    <w:rsid w:val="00043535"/>
    <w:rsid w:val="00057B68"/>
    <w:rsid w:val="000754E3"/>
    <w:rsid w:val="00087A4F"/>
    <w:rsid w:val="00097AF1"/>
    <w:rsid w:val="00097F8C"/>
    <w:rsid w:val="000C0CFF"/>
    <w:rsid w:val="000C21D2"/>
    <w:rsid w:val="000C3130"/>
    <w:rsid w:val="001015DE"/>
    <w:rsid w:val="00123F84"/>
    <w:rsid w:val="001802EB"/>
    <w:rsid w:val="00180AD5"/>
    <w:rsid w:val="00190D9C"/>
    <w:rsid w:val="0019718D"/>
    <w:rsid w:val="001A6782"/>
    <w:rsid w:val="001D5FF1"/>
    <w:rsid w:val="0020218E"/>
    <w:rsid w:val="0021780C"/>
    <w:rsid w:val="00244CCD"/>
    <w:rsid w:val="00252ED4"/>
    <w:rsid w:val="002616F0"/>
    <w:rsid w:val="00264C4C"/>
    <w:rsid w:val="002763AD"/>
    <w:rsid w:val="002814DA"/>
    <w:rsid w:val="00283856"/>
    <w:rsid w:val="002C4AF3"/>
    <w:rsid w:val="002C5D10"/>
    <w:rsid w:val="002D1B78"/>
    <w:rsid w:val="002F418B"/>
    <w:rsid w:val="003049E4"/>
    <w:rsid w:val="003352E4"/>
    <w:rsid w:val="00352EAD"/>
    <w:rsid w:val="003541DA"/>
    <w:rsid w:val="00361235"/>
    <w:rsid w:val="00383C59"/>
    <w:rsid w:val="00384464"/>
    <w:rsid w:val="003B4E28"/>
    <w:rsid w:val="003B6344"/>
    <w:rsid w:val="003C0EED"/>
    <w:rsid w:val="003C5DDB"/>
    <w:rsid w:val="003D5291"/>
    <w:rsid w:val="003F5EBD"/>
    <w:rsid w:val="00401F39"/>
    <w:rsid w:val="004041BE"/>
    <w:rsid w:val="004063A3"/>
    <w:rsid w:val="0041108E"/>
    <w:rsid w:val="00451DF8"/>
    <w:rsid w:val="004647E2"/>
    <w:rsid w:val="0047149C"/>
    <w:rsid w:val="00480B48"/>
    <w:rsid w:val="004A58F8"/>
    <w:rsid w:val="004C13DB"/>
    <w:rsid w:val="004C3809"/>
    <w:rsid w:val="004C5D30"/>
    <w:rsid w:val="004D07A4"/>
    <w:rsid w:val="004D657C"/>
    <w:rsid w:val="00503598"/>
    <w:rsid w:val="00522B3B"/>
    <w:rsid w:val="0056150F"/>
    <w:rsid w:val="005860CF"/>
    <w:rsid w:val="005869E2"/>
    <w:rsid w:val="00591121"/>
    <w:rsid w:val="005A5B34"/>
    <w:rsid w:val="005A5EDC"/>
    <w:rsid w:val="005F1706"/>
    <w:rsid w:val="0060393A"/>
    <w:rsid w:val="006147C5"/>
    <w:rsid w:val="0062476B"/>
    <w:rsid w:val="00656887"/>
    <w:rsid w:val="00662F77"/>
    <w:rsid w:val="0068233A"/>
    <w:rsid w:val="0068671F"/>
    <w:rsid w:val="00693CD9"/>
    <w:rsid w:val="006A3E89"/>
    <w:rsid w:val="006A7D23"/>
    <w:rsid w:val="006B03BC"/>
    <w:rsid w:val="006B4C43"/>
    <w:rsid w:val="006B69B4"/>
    <w:rsid w:val="006C0DFF"/>
    <w:rsid w:val="006F504D"/>
    <w:rsid w:val="00764668"/>
    <w:rsid w:val="007A0784"/>
    <w:rsid w:val="007B64D3"/>
    <w:rsid w:val="007B72A2"/>
    <w:rsid w:val="007C30E1"/>
    <w:rsid w:val="007C5F7B"/>
    <w:rsid w:val="007E3B11"/>
    <w:rsid w:val="007E3C2C"/>
    <w:rsid w:val="00815284"/>
    <w:rsid w:val="00815ECE"/>
    <w:rsid w:val="0083369C"/>
    <w:rsid w:val="00843376"/>
    <w:rsid w:val="00853CEE"/>
    <w:rsid w:val="00856B50"/>
    <w:rsid w:val="008B3BA4"/>
    <w:rsid w:val="008B458F"/>
    <w:rsid w:val="008D7FE2"/>
    <w:rsid w:val="008E1AF4"/>
    <w:rsid w:val="008F3608"/>
    <w:rsid w:val="008F4FA1"/>
    <w:rsid w:val="008F73BD"/>
    <w:rsid w:val="00904918"/>
    <w:rsid w:val="00926271"/>
    <w:rsid w:val="009607F9"/>
    <w:rsid w:val="0096280F"/>
    <w:rsid w:val="00987658"/>
    <w:rsid w:val="00987692"/>
    <w:rsid w:val="00987F2D"/>
    <w:rsid w:val="009B1C11"/>
    <w:rsid w:val="009B5CE1"/>
    <w:rsid w:val="009D4E54"/>
    <w:rsid w:val="009F46DE"/>
    <w:rsid w:val="009F51C0"/>
    <w:rsid w:val="009F59D7"/>
    <w:rsid w:val="00A05110"/>
    <w:rsid w:val="00A23E72"/>
    <w:rsid w:val="00A31BD2"/>
    <w:rsid w:val="00A32B0A"/>
    <w:rsid w:val="00A62B6A"/>
    <w:rsid w:val="00A84D83"/>
    <w:rsid w:val="00A96F2C"/>
    <w:rsid w:val="00AA372A"/>
    <w:rsid w:val="00AB07A7"/>
    <w:rsid w:val="00AB3EE9"/>
    <w:rsid w:val="00AE4AC8"/>
    <w:rsid w:val="00B163C0"/>
    <w:rsid w:val="00B50EBC"/>
    <w:rsid w:val="00B64246"/>
    <w:rsid w:val="00B66FB9"/>
    <w:rsid w:val="00BA1181"/>
    <w:rsid w:val="00BC5E27"/>
    <w:rsid w:val="00C12386"/>
    <w:rsid w:val="00C25A07"/>
    <w:rsid w:val="00C26B31"/>
    <w:rsid w:val="00C3455B"/>
    <w:rsid w:val="00C43021"/>
    <w:rsid w:val="00C45F4D"/>
    <w:rsid w:val="00C60AA7"/>
    <w:rsid w:val="00C72979"/>
    <w:rsid w:val="00C7619A"/>
    <w:rsid w:val="00C85F6A"/>
    <w:rsid w:val="00CA21C7"/>
    <w:rsid w:val="00CB4F49"/>
    <w:rsid w:val="00CD03AE"/>
    <w:rsid w:val="00CD3098"/>
    <w:rsid w:val="00D10838"/>
    <w:rsid w:val="00D14019"/>
    <w:rsid w:val="00D63F28"/>
    <w:rsid w:val="00D955F2"/>
    <w:rsid w:val="00DA3593"/>
    <w:rsid w:val="00DA6700"/>
    <w:rsid w:val="00DE4AEF"/>
    <w:rsid w:val="00DF76D6"/>
    <w:rsid w:val="00E03A34"/>
    <w:rsid w:val="00E04D0F"/>
    <w:rsid w:val="00E4781D"/>
    <w:rsid w:val="00E70F51"/>
    <w:rsid w:val="00EC1A33"/>
    <w:rsid w:val="00EE58A6"/>
    <w:rsid w:val="00EF13B6"/>
    <w:rsid w:val="00F12F99"/>
    <w:rsid w:val="00F23F2A"/>
    <w:rsid w:val="00F31F38"/>
    <w:rsid w:val="00F63BB5"/>
    <w:rsid w:val="00F675BD"/>
    <w:rsid w:val="00F71A27"/>
    <w:rsid w:val="00F80D27"/>
    <w:rsid w:val="00F85607"/>
    <w:rsid w:val="00FB5676"/>
    <w:rsid w:val="00FC18C7"/>
    <w:rsid w:val="00FC1AF2"/>
    <w:rsid w:val="00FE1326"/>
    <w:rsid w:val="00FE3D90"/>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36FD8"/>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C26B31"/>
    <w:pPr>
      <w:spacing w:after="0" w:line="36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7B72A2"/>
    <w:rPr>
      <w:color w:val="808080"/>
    </w:rPr>
  </w:style>
  <w:style w:type="character" w:styleId="Hyperlink">
    <w:name w:val="Hyperlink"/>
    <w:basedOn w:val="DefaultParagraphFont"/>
    <w:uiPriority w:val="99"/>
    <w:semiHidden/>
    <w:unhideWhenUsed/>
    <w:rsid w:val="00D1401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1</TotalTime>
  <Pages>7</Pages>
  <Words>892</Words>
  <Characters>508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Myke Sustento</cp:lastModifiedBy>
  <cp:revision>322</cp:revision>
  <dcterms:created xsi:type="dcterms:W3CDTF">2020-08-16T01:52:00Z</dcterms:created>
  <dcterms:modified xsi:type="dcterms:W3CDTF">2020-12-18T15:55:00Z</dcterms:modified>
</cp:coreProperties>
</file>